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o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w:t>
      </w:r>
      <w:r>
        <w:t xml:space="preserve"> </w:t>
      </w:r>
      <w:r>
        <w:t xml:space="preserve">(Ranjan and Ranjan, 2013)</w:t>
      </w:r>
      <w:r>
        <w:t xml:space="preserve">.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w:t>
      </w:r>
      <w:r>
        <w:t xml:space="preserve"> </w:t>
      </w:r>
      <w:r>
        <w:t xml:space="preserve">(Reynolds</w:t>
      </w:r>
      <w:r>
        <w:t xml:space="preserve"> </w:t>
      </w:r>
      <w:r>
        <w:rPr>
          <w:i/>
        </w:rPr>
        <w:t xml:space="preserve">et al.</w:t>
      </w:r>
      <w:r>
        <w:t xml:space="preserve">, 2005)</w:t>
      </w:r>
      <w:r>
        <w:t xml:space="preserve">.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 Proteobacteria, Actinobacteria, and Firmicutes 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t xml:space="preserve">Proteobacteria is a phylum of bacteria that covers Gram-negative bacteria. DADA2 showed that his phylum was found in high abundance in both personal and public restrooms. It was interesting to find this in my samples because Proteobacteria 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 Actinobacteria 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 Firmicutes is another phylum found in high abundance across my samples per DADA2 results. Contrary to Proteobacteria that contain extremely high GC content, Firmicutes, is a phylum of bacteria that is low in GC content. It makes up the largest portion of mouse and human microbiome. Proteobacteria, Proteobacteria, and Firmicutes 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14T08:20:43Z</dcterms:created>
  <dcterms:modified xsi:type="dcterms:W3CDTF">2019-12-14T08:20:43Z</dcterms:modified>
</cp:coreProperties>
</file>